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ccc4e7957e2b323e2b0d5b06d6042551cdc76"/>
    <w:p>
      <w:pPr>
        <w:pStyle w:val="Heading2"/>
      </w:pPr>
      <w:r>
        <w:t xml:space="preserve">Unit 8 Lesson 6: Create Number Books (Part 1)</w:t>
      </w:r>
    </w:p>
    <w:bookmarkEnd w:id="20"/>
    <w:bookmarkStart w:id="25" w:name="Xe1e45ba1a26152fa068c692d466aea547c2c7a1"/>
    <w:p>
      <w:pPr>
        <w:pStyle w:val="Heading3"/>
      </w:pPr>
      <w:r>
        <w:t xml:space="preserve">WU Notice and Wonder: All Hands 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91.5915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explore-number-books"/>
    <w:p>
      <w:pPr>
        <w:pStyle w:val="Heading3"/>
      </w:pPr>
      <w:r>
        <w:t xml:space="preserve">1 Explore Number Book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school-walk"/>
    <w:p>
      <w:pPr>
        <w:pStyle w:val="Heading3"/>
      </w:pPr>
      <w:r>
        <w:t xml:space="preserve">2 School Walk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08791.615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08791.6375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791.65889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791.681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791.70237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2Z</dcterms:created>
  <dcterms:modified xsi:type="dcterms:W3CDTF">2022-12-14T09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WtxU+gzejsC9P1Y2QI+rnUsEbFN0m58TveeTxX+d/fJbzQKhLuCZscQXkaIZhLGTMRoN1lYM2fLfXs/YfF0qg==</vt:lpwstr>
  </property>
</Properties>
</file>